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5F0B000D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7470AB6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3B72BD76" w14:textId="6A95B396" w:rsidR="000B26AD" w:rsidRPr="000B26AD" w:rsidRDefault="00180894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Expeditor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BDB2D70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26AE5C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39FEA1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87BC093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3E97C26F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440DE9DC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2F94EDEB" w14:textId="77777777" w:rsidR="00180894" w:rsidRDefault="00180894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4D16F6A" w14:textId="10267CF8" w:rsidR="00C87EF5" w:rsidRPr="00180894" w:rsidRDefault="00180894" w:rsidP="0018089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51AC352F" w14:textId="77777777" w:rsidR="00C87EF5" w:rsidRPr="00180894" w:rsidRDefault="00C87EF5" w:rsidP="0018089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68139B1" w14:textId="77777777" w:rsidR="00C87EF5" w:rsidRPr="00180894" w:rsidRDefault="00C87EF5" w:rsidP="0018089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368F318A" w14:textId="77777777" w:rsidR="00C87EF5" w:rsidRPr="00180894" w:rsidRDefault="00C87EF5" w:rsidP="0018089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D0D42FD" w14:textId="77777777" w:rsidR="00180894" w:rsidRPr="00180894" w:rsidRDefault="00180894" w:rsidP="0018089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As a long-term admirer of your company, I was excited to read about the vacancy of 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xpeditor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Role. I am quite excited to express my interest in the same. I tend to perform below chores in my current role:</w:t>
      </w:r>
    </w:p>
    <w:p w14:paraId="7A4DB88F" w14:textId="77777777" w:rsidR="00180894" w:rsidRDefault="00180894" w:rsidP="00180894">
      <w:pPr>
        <w:spacing w:after="0"/>
        <w:ind w:left="72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0CFBD5F" w14:textId="444D0654" w:rsidR="00180894" w:rsidRPr="00180894" w:rsidRDefault="00180894" w:rsidP="0018089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onitoring shipping schedul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CA0E111" w14:textId="59F88D7F" w:rsidR="00180894" w:rsidRPr="00180894" w:rsidRDefault="00180894" w:rsidP="0018089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andling inventory managemen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2E7373E" w14:textId="07F3FFED" w:rsidR="00180894" w:rsidRPr="00180894" w:rsidRDefault="00180894" w:rsidP="0018089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cording incoming and outgoing inventori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B3F3F49" w14:textId="36ADEDC2" w:rsidR="00180894" w:rsidRPr="00180894" w:rsidRDefault="00180894" w:rsidP="0018089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xamining accuracy of inventory quantity and quality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46B8D71" w14:textId="4986E9F7" w:rsidR="00180894" w:rsidRPr="00180894" w:rsidRDefault="00180894" w:rsidP="0018089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viewing inconsistencies in cost report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1D1DEB30" w14:textId="57CA954D" w:rsidR="00180894" w:rsidRPr="00180894" w:rsidRDefault="00180894" w:rsidP="0018089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llaborating with vendors and supplier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FD460B0" w14:textId="11CE8C62" w:rsidR="00180894" w:rsidRPr="00180894" w:rsidRDefault="00180894" w:rsidP="0018089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dhering with established instructions and procedur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318E0805" w14:textId="3BEC442C" w:rsidR="00180894" w:rsidRPr="00180894" w:rsidRDefault="00180894" w:rsidP="0018089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erform clerical responsibiliti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30D6779E" w14:textId="77777777" w:rsidR="00180894" w:rsidRPr="00180894" w:rsidRDefault="00180894" w:rsidP="0018089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EB7AD09" w14:textId="60D364DA" w:rsidR="00180894" w:rsidRPr="00180894" w:rsidRDefault="00180894" w:rsidP="0018089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My extensive knowledge and experience in 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xpeditor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ave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honed my overall personality as 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xpeditor</w:t>
      </w: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and well-prepared me to own the challenges integrated with the required role. </w:t>
      </w:r>
    </w:p>
    <w:p w14:paraId="5775F46E" w14:textId="77777777" w:rsidR="00180894" w:rsidRPr="00180894" w:rsidRDefault="00180894" w:rsidP="0018089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32F08B5" w14:textId="77777777" w:rsidR="00180894" w:rsidRPr="00180894" w:rsidRDefault="00180894" w:rsidP="0018089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y enclosed resume will give you a detailed account of my relevant coursework and employment history. I am available for a personal round of interview at your soonest convenience. Thank you for paying a glance at my application.</w:t>
      </w:r>
    </w:p>
    <w:p w14:paraId="1E6E0569" w14:textId="77777777" w:rsidR="00180894" w:rsidRPr="00180894" w:rsidRDefault="00180894" w:rsidP="0018089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DD25812" w14:textId="77777777" w:rsidR="00180894" w:rsidRPr="00180894" w:rsidRDefault="00180894" w:rsidP="0018089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09899CF5" w14:textId="77777777" w:rsidR="00180894" w:rsidRPr="00180894" w:rsidRDefault="00180894" w:rsidP="0018089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8089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1F32BDE2" w14:textId="1A9A5074" w:rsidR="00681364" w:rsidRPr="000B26AD" w:rsidRDefault="00681364" w:rsidP="00180894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</w:rPr>
      </w:pPr>
    </w:p>
    <w:sectPr w:rsidR="00681364" w:rsidRPr="000B26A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79706" w14:textId="77777777" w:rsidR="004D14D9" w:rsidRDefault="004D14D9" w:rsidP="00AC3120">
      <w:pPr>
        <w:spacing w:after="0" w:line="240" w:lineRule="auto"/>
      </w:pPr>
      <w:r>
        <w:separator/>
      </w:r>
    </w:p>
  </w:endnote>
  <w:endnote w:type="continuationSeparator" w:id="0">
    <w:p w14:paraId="6C9F58C8" w14:textId="77777777" w:rsidR="004D14D9" w:rsidRDefault="004D14D9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C58F2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2609A2FE" wp14:editId="5ABEAEE8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7AD2710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B59F8" w14:textId="77777777" w:rsidR="004D14D9" w:rsidRDefault="004D14D9" w:rsidP="00AC3120">
      <w:pPr>
        <w:spacing w:after="0" w:line="240" w:lineRule="auto"/>
      </w:pPr>
      <w:r>
        <w:separator/>
      </w:r>
    </w:p>
  </w:footnote>
  <w:footnote w:type="continuationSeparator" w:id="0">
    <w:p w14:paraId="14301F58" w14:textId="77777777" w:rsidR="004D14D9" w:rsidRDefault="004D14D9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6C65FD"/>
    <w:multiLevelType w:val="multilevel"/>
    <w:tmpl w:val="D0D05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7"/>
  </w:num>
  <w:num w:numId="6">
    <w:abstractNumId w:val="4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80894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1E195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ditor Cover Letter Sample</dc:title>
  <dc:subject>Create your Cover Letter using Free Expeditor Cover Letter Sample Template</dc:subject>
  <dc:creator>Qwikresume.com</dc:creator>
  <dcterms:created xsi:type="dcterms:W3CDTF">2021-11-09T11:06:00Z</dcterms:created>
  <dcterms:modified xsi:type="dcterms:W3CDTF">2021-11-09T11:06:00Z</dcterms:modified>
  <cp:category>Logistics</cp:category>
</cp:coreProperties>
</file>